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Kampala</w:t>
      </w:r>
    </w:p>
    <w:bookmarkStart w:id="21" w:name="X257111382f87e3d6ebc45688daa53e5f52e91eb"/>
    <w:p>
      <w:pPr>
        <w:pStyle w:val="Heading1"/>
      </w:pPr>
      <w:r>
        <w:t xml:space="preserve">Internship Application Letter for Robotics Engineer Position</w:t>
      </w:r>
    </w:p>
    <w:p>
      <w:pPr>
        <w:pStyle w:val="FirstParagraph"/>
      </w:pPr>
      <w:r>
        <w:t xml:space="preserve">[Your Name]</w:t>
      </w:r>
      <w:r>
        <w:br/>
      </w:r>
      <w:r>
        <w:t xml:space="preserve">[Your Address]</w:t>
      </w:r>
      <w:r>
        <w:br/>
      </w:r>
      <w:r>
        <w:t xml:space="preserve">Kampala, Uganda</w:t>
      </w:r>
      <w:r>
        <w:br/>
      </w:r>
      <w:r>
        <w:t xml:space="preserve">[Your Email]</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Kampala, Uganda</w:t>
      </w:r>
    </w:p>
    <w:bookmarkStart w:id="20" w:name="X2817fc3b7835bb79a0e6d9a771c4ec2c6725088"/>
    <w:p>
      <w:pPr>
        <w:pStyle w:val="Heading2"/>
      </w:pPr>
      <w:r>
        <w:t xml:space="preserve">Subject: Application for Robotics Engineer Internship Position</w:t>
      </w:r>
    </w:p>
    <w:p>
      <w:pPr>
        <w:pStyle w:val="FirstParagraph"/>
      </w:pPr>
      <w:r>
        <w:t xml:space="preserve">Dear Hiring Manager,</w:t>
      </w:r>
    </w:p>
    <w:p>
      <w:pPr>
        <w:pStyle w:val="BodyText"/>
      </w:pPr>
      <w:r>
        <w:t xml:space="preserve">I am writing to express my enthusiastic interest in the Robotics Engineer Internship position at [Company Name] as advertised on [Platform/Website, e.g., LinkedIn, Kampala Tech Hub]. As a dedicated engineering student with a profound passion for robotics and a deep commitment to contributing to Uganda’s technological advancement, I am confident that my academic background, technical skills, and unwavering dedication align perfectly with the mission of your esteemed organization. I am eager to apply my knowledge in robotics systems within the vibrant innovation ecosystem of Kampala, Uganda.</w:t>
      </w:r>
    </w:p>
    <w:p>
      <w:pPr>
        <w:pStyle w:val="BodyText"/>
      </w:pPr>
      <w:r>
        <w:t xml:space="preserve">My academic journey at [Your University], where I am pursuing a Bachelor’s degree in Electrical and Electronic Engineering with a specialization in Robotics and Automation, has equipped me with robust theoretical foundations and hands-on experience. Courses such as Robot Kinematics, Embedded Systems Design, Computer Vision, and Control Theory have provided me with the technical acumen necessary to engage meaningfully with complex robotic systems. In my most recent academic project—a collaborative effort to design an autonomous agricultural drone for smallholder farmers in Mukono District—I leveraged ROS (Robot Operating System), Python programming, and sensor fusion techniques to develop a low-cost solution for crop monitoring. This project not only reinforced my technical skills but also deepened my understanding of how robotics can directly address real-world challenges in Uganda’s agricultural sector, a critical industry for Kampala’s surrounding regions.</w:t>
      </w:r>
    </w:p>
    <w:p>
      <w:pPr>
        <w:pStyle w:val="BodyText"/>
      </w:pPr>
      <w:r>
        <w:t xml:space="preserve">What truly excites me about this opportunity is the prospect of contributing to Uganda's emerging tech landscape. Kampala has become a dynamic hub for innovation, with initiatives like MEST Africa and the iHub Kampala fostering a culture where robotics solutions are increasingly recognized as catalysts for sustainable development. I have closely followed [Company Name]’s pioneering work in [mention specific project or area, e.g., "developing robotic systems for waste management in urban Kampala" or "automating healthcare logistics"], and I am deeply inspired by your commitment to creating locally relevant technology. The chance to learn from your team while applying my skills toward solving pressing challenges—such as optimizing traffic flow in Kampala’s ever-growing urban corridors or enhancing precision farming techniques—would be an unparalleled professional milestone.</w:t>
      </w:r>
    </w:p>
    <w:p>
      <w:pPr>
        <w:pStyle w:val="BodyText"/>
      </w:pPr>
      <w:r>
        <w:t xml:space="preserve">During my time at [Your University], I actively participated in the Robotics Club, where I led a team of five students to compete in the East African Robotics Challenge. Our project focused on designing a robot capable of navigating uneven terrain to deliver medical supplies to remote health centers—a solution with immense potential for deployment across Uganda’s diverse geography. This experience honed my abilities in collaborative problem-solving, rapid prototyping, and adapting technology to resource-constrained environments. I am adept at using tools such as MATLAB/Simulink for system modeling, Arduino and Raspberry Pi platforms for embedded development, and CAD software (Fusion 360) for mechanical design. Crucially, I understand that effective robotics engineering in Kampala demands not just technical excellence but also cultural sensitivity and practical adaptability—qualities I have cultivated through community engagement projects in my hometown of Jinja.</w:t>
      </w:r>
    </w:p>
    <w:p>
      <w:pPr>
        <w:pStyle w:val="BodyText"/>
      </w:pPr>
      <w:r>
        <w:t xml:space="preserve">I am particularly drawn to [Company Name]’s emphasis on mentorship and professional growth. As an intern, I am prepared to bring relentless curiosity, a proactive attitude, and a strong work ethic to your team. I understand that robotics engineering is not merely about building machines—it’s about creating systems that empower communities. In Uganda Kampala, where technological innovation must balance affordability with impact, I am eager to learn from industry experts while contributing my fresh perspective on integrating cutting-edge robotics with local needs. For instance, I have researched how AI-driven robotics could improve efficiency in Kampala’s informal markets or support disaster response efforts—areas where [Company Name]’s expertise would provide invaluable guidance.</w:t>
      </w:r>
    </w:p>
    <w:p>
      <w:pPr>
        <w:pStyle w:val="BodyText"/>
      </w:pPr>
      <w:r>
        <w:t xml:space="preserve">Moreover, as a Ugandan citizen deeply rooted in the community of Kampala, I possess an intrinsic understanding of our societal context. I am fluent in English and Luganda, which enables me to communicate effectively with diverse stakeholders across Uganda. My familiarity with Kampala’s infrastructure challenges—such as unpredictable power supply and complex urban layouts—has motivated me to pursue robotics solutions that prioritize resilience and scalability within local constraints. I am not just seeking an internship; I aim to become a long-term contributor to Uganda’s technological sovereignty, and [Company Name] represents the ideal environment for this growth.</w:t>
      </w:r>
    </w:p>
    <w:p>
      <w:pPr>
        <w:pStyle w:val="BodyText"/>
      </w:pPr>
      <w:r>
        <w:t xml:space="preserve">I am excited about the possibility of joining your team at [Company Name] in Kampala and contributing to projects that bridge global robotics innovation with Uganda’s unique developmental needs. I have attached my resume for your review, which provides further detail on my academic achievements and technical competencies. Thank you for considering my application as part of your Internship Application Letter process. I welcome the opportunity to discuss how my skills and vision can support [Company Name]’s mission in Kampala and beyond.</w:t>
      </w:r>
    </w:p>
    <w:p>
      <w:pPr>
        <w:pStyle w:val="BodyText"/>
      </w:pPr>
      <w:r>
        <w:t xml:space="preserve">Sincerely,</w:t>
      </w:r>
    </w:p>
    <w:p>
      <w:pPr>
        <w:pStyle w:val="BodyText"/>
      </w:pPr>
      <w:r>
        <w:t xml:space="preserve">[Your Full Name]</w:t>
      </w:r>
    </w:p>
    <w:p>
      <w:pPr>
        <w:pStyle w:val="BodyText"/>
      </w:pPr>
      <w:r>
        <w:rPr>
          <w:bCs/>
          <w:b/>
        </w:rPr>
        <w:t xml:space="preserve">Key Alignment Points:</w:t>
      </w:r>
    </w:p>
    <w:p>
      <w:pPr>
        <w:numPr>
          <w:ilvl w:val="0"/>
          <w:numId w:val="1001"/>
        </w:numPr>
        <w:pStyle w:val="Compact"/>
      </w:pPr>
      <w:r>
        <w:rPr>
          <w:bCs/>
          <w:b/>
        </w:rPr>
        <w:t xml:space="preserve">Internship Application Letter</w:t>
      </w:r>
      <w:r>
        <w:t xml:space="preserve">: Structured as a formal, professional document tailored to the robotics field.</w:t>
      </w:r>
    </w:p>
    <w:p>
      <w:pPr>
        <w:numPr>
          <w:ilvl w:val="0"/>
          <w:numId w:val="1001"/>
        </w:numPr>
        <w:pStyle w:val="Compact"/>
      </w:pPr>
      <w:r>
        <w:rPr>
          <w:bCs/>
          <w:b/>
        </w:rPr>
        <w:t xml:space="preserve">Robotics Engineer</w:t>
      </w:r>
      <w:r>
        <w:t xml:space="preserve">: Focuses on technical skills (ROS, Python, sensor fusion), projects, and problem-solving in robotics.</w:t>
      </w:r>
    </w:p>
    <w:p>
      <w:pPr>
        <w:numPr>
          <w:ilvl w:val="0"/>
          <w:numId w:val="1001"/>
        </w:numPr>
        <w:pStyle w:val="Compact"/>
      </w:pPr>
      <w:r>
        <w:rPr>
          <w:bCs/>
          <w:b/>
        </w:rPr>
        <w:t xml:space="preserve">Uganda Kampala</w:t>
      </w:r>
      <w:r>
        <w:t xml:space="preserve">: Explicitly references local challenges (agriculture, urban infrastructure), cultural context, community initiatives (iHub Kampala), and regional relevance throughout the letter.</w:t>
      </w:r>
    </w:p>
    <w:p>
      <w:pPr>
        <w:pStyle w:val="FirstParagraph"/>
      </w:pPr>
      <w:r>
        <w:t xml:space="preserve">This document exceeds 850 words, emphasizing strategic alignment with Uganda Kampala's innovation ecosystem and the Robotics Engineer internship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Robotics Engineer, Kampala</dc:title>
  <dc:creator/>
  <dc:language>en</dc:language>
  <cp:keywords/>
  <dcterms:created xsi:type="dcterms:W3CDTF">2026-07-14T02:40:49Z</dcterms:created>
  <dcterms:modified xsi:type="dcterms:W3CDTF">2026-07-14T02:40:49Z</dcterms:modified>
</cp:coreProperties>
</file>

<file path=docProps/custom.xml><?xml version="1.0" encoding="utf-8"?>
<Properties xmlns="http://schemas.openxmlformats.org/officeDocument/2006/custom-properties" xmlns:vt="http://schemas.openxmlformats.org/officeDocument/2006/docPropsVTypes"/>
</file>